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82B04" w14:textId="3A280361" w:rsidR="0097395C" w:rsidRPr="000C2EC6" w:rsidRDefault="0097395C" w:rsidP="00C90160">
      <w:pPr>
        <w:spacing w:line="360" w:lineRule="auto"/>
        <w:jc w:val="center"/>
        <w:rPr>
          <w:rFonts w:ascii="Neue Haas Grotesk Text Pro" w:hAnsi="Neue Haas Grotesk Text Pro" w:cs="Open Sans"/>
          <w:b/>
          <w:bCs/>
          <w:sz w:val="22"/>
          <w:szCs w:val="22"/>
        </w:rPr>
      </w:pPr>
      <w:r w:rsidRPr="000C2EC6">
        <w:rPr>
          <w:rFonts w:ascii="Neue Haas Grotesk Text Pro" w:hAnsi="Neue Haas Grotesk Text Pro" w:cs="Open Sans"/>
          <w:b/>
          <w:bCs/>
          <w:sz w:val="22"/>
          <w:szCs w:val="22"/>
        </w:rPr>
        <w:t>Staff Nurse</w:t>
      </w:r>
    </w:p>
    <w:p w14:paraId="51222F35" w14:textId="38B216FD" w:rsidR="00C90160" w:rsidRPr="000C2EC6" w:rsidRDefault="0097395C" w:rsidP="00C90160">
      <w:pPr>
        <w:pStyle w:val="NoSpacing"/>
        <w:ind w:left="3600" w:hanging="3600"/>
        <w:contextualSpacing/>
        <w:rPr>
          <w:rFonts w:ascii="Neue Haas Grotesk Text Pro" w:hAnsi="Neue Haas Grotesk Text Pro"/>
          <w:sz w:val="22"/>
          <w:szCs w:val="22"/>
        </w:rPr>
      </w:pPr>
      <w:r w:rsidRPr="000C2EC6">
        <w:rPr>
          <w:rFonts w:ascii="Neue Haas Grotesk Text Pro" w:hAnsi="Neue Haas Grotesk Text Pro"/>
          <w:b/>
          <w:bCs/>
          <w:sz w:val="22"/>
          <w:szCs w:val="22"/>
        </w:rPr>
        <w:t>Location</w:t>
      </w:r>
      <w:r w:rsidR="00910E45" w:rsidRPr="000C2EC6">
        <w:rPr>
          <w:rFonts w:ascii="Neue Haas Grotesk Text Pro" w:hAnsi="Neue Haas Grotesk Text Pro"/>
          <w:sz w:val="22"/>
          <w:szCs w:val="22"/>
        </w:rPr>
        <w:tab/>
      </w:r>
      <w:r w:rsidR="006E6707">
        <w:rPr>
          <w:rFonts w:ascii="Neue Haas Grotesk Text Pro" w:hAnsi="Neue Haas Grotesk Text Pro"/>
          <w:sz w:val="22"/>
          <w:szCs w:val="22"/>
        </w:rPr>
        <w:t xml:space="preserve">The </w:t>
      </w:r>
      <w:r w:rsidR="00C160B6" w:rsidRPr="000C2EC6">
        <w:rPr>
          <w:rFonts w:ascii="Neue Haas Grotesk Text Pro" w:hAnsi="Neue Haas Grotesk Text Pro"/>
          <w:sz w:val="22"/>
          <w:szCs w:val="22"/>
        </w:rPr>
        <w:t xml:space="preserve">Recovery Centre, </w:t>
      </w:r>
      <w:r w:rsidR="00910E45" w:rsidRPr="000C2EC6">
        <w:rPr>
          <w:rFonts w:ascii="Neue Haas Grotesk Text Pro" w:hAnsi="Neue Haas Grotesk Text Pro"/>
          <w:sz w:val="22"/>
          <w:szCs w:val="22"/>
        </w:rPr>
        <w:t xml:space="preserve">Muirfield Lane, </w:t>
      </w:r>
      <w:r w:rsidR="00C160B6" w:rsidRPr="000C2EC6">
        <w:rPr>
          <w:rFonts w:ascii="Neue Haas Grotesk Text Pro" w:hAnsi="Neue Haas Grotesk Text Pro"/>
          <w:sz w:val="22"/>
          <w:szCs w:val="22"/>
        </w:rPr>
        <w:t xml:space="preserve">Inverness </w:t>
      </w:r>
      <w:r w:rsidR="00D0475B" w:rsidRPr="000C2EC6">
        <w:rPr>
          <w:rFonts w:ascii="Neue Haas Grotesk Text Pro" w:hAnsi="Neue Haas Grotesk Text Pro"/>
          <w:sz w:val="22"/>
          <w:szCs w:val="22"/>
        </w:rPr>
        <w:t>IV2 4AX</w:t>
      </w:r>
    </w:p>
    <w:p w14:paraId="726AFBD7" w14:textId="77777777" w:rsidR="00C90160" w:rsidRPr="000C2EC6" w:rsidRDefault="00C90160" w:rsidP="00C90160">
      <w:pPr>
        <w:pStyle w:val="NoSpacing"/>
        <w:ind w:left="3600" w:hanging="3600"/>
        <w:contextualSpacing/>
        <w:rPr>
          <w:rFonts w:ascii="Neue Haas Grotesk Text Pro" w:hAnsi="Neue Haas Grotesk Text Pro"/>
          <w:sz w:val="22"/>
          <w:szCs w:val="22"/>
        </w:rPr>
      </w:pPr>
    </w:p>
    <w:p w14:paraId="6FE8131D" w14:textId="0D4C6823" w:rsidR="0097395C" w:rsidRPr="000C2EC6" w:rsidRDefault="0097395C" w:rsidP="00C90160">
      <w:pPr>
        <w:contextualSpacing/>
        <w:jc w:val="both"/>
        <w:rPr>
          <w:rFonts w:ascii="Neue Haas Grotesk Text Pro" w:hAnsi="Neue Haas Grotesk Text Pro" w:cs="Open Sans"/>
          <w:sz w:val="22"/>
          <w:szCs w:val="22"/>
        </w:rPr>
      </w:pPr>
      <w:r w:rsidRPr="000C2EC6">
        <w:rPr>
          <w:rFonts w:ascii="Neue Haas Grotesk Text Pro" w:hAnsi="Neue Haas Grotesk Text Pro" w:cs="Open Sans"/>
          <w:b/>
          <w:bCs/>
          <w:sz w:val="22"/>
          <w:szCs w:val="22"/>
        </w:rPr>
        <w:t>Telephone</w:t>
      </w:r>
      <w:r w:rsidRPr="000C2EC6">
        <w:rPr>
          <w:rFonts w:ascii="Neue Haas Grotesk Text Pro" w:hAnsi="Neue Haas Grotesk Text Pro" w:cs="Open Sans"/>
          <w:b/>
          <w:bCs/>
          <w:sz w:val="22"/>
          <w:szCs w:val="22"/>
        </w:rPr>
        <w:tab/>
      </w:r>
      <w:r w:rsidRPr="000C2EC6">
        <w:rPr>
          <w:rFonts w:ascii="Neue Haas Grotesk Text Pro" w:hAnsi="Neue Haas Grotesk Text Pro" w:cs="Open Sans"/>
          <w:b/>
          <w:bCs/>
          <w:sz w:val="22"/>
          <w:szCs w:val="22"/>
        </w:rPr>
        <w:tab/>
      </w:r>
      <w:r w:rsidRPr="000C2EC6">
        <w:rPr>
          <w:rFonts w:ascii="Neue Haas Grotesk Text Pro" w:hAnsi="Neue Haas Grotesk Text Pro" w:cs="Open Sans"/>
          <w:b/>
          <w:bCs/>
          <w:sz w:val="22"/>
          <w:szCs w:val="22"/>
        </w:rPr>
        <w:tab/>
      </w:r>
      <w:r w:rsidR="00ED03FD" w:rsidRPr="000C2EC6">
        <w:rPr>
          <w:rFonts w:ascii="Neue Haas Grotesk Text Pro" w:hAnsi="Neue Haas Grotesk Text Pro" w:cs="Open Sans"/>
          <w:b/>
          <w:bCs/>
          <w:sz w:val="22"/>
          <w:szCs w:val="22"/>
        </w:rPr>
        <w:tab/>
      </w:r>
      <w:r w:rsidRPr="000C2EC6">
        <w:rPr>
          <w:rFonts w:ascii="Neue Haas Grotesk Text Pro" w:hAnsi="Neue Haas Grotesk Text Pro" w:cs="Open Sans"/>
          <w:sz w:val="22"/>
          <w:szCs w:val="22"/>
        </w:rPr>
        <w:t xml:space="preserve">01463 </w:t>
      </w:r>
      <w:r w:rsidR="00910E45" w:rsidRPr="000C2EC6">
        <w:rPr>
          <w:rFonts w:ascii="Neue Haas Grotesk Text Pro" w:hAnsi="Neue Haas Grotesk Text Pro" w:cs="Open Sans"/>
          <w:sz w:val="22"/>
          <w:szCs w:val="22"/>
        </w:rPr>
        <w:t>716600</w:t>
      </w:r>
    </w:p>
    <w:p w14:paraId="4743B219" w14:textId="77777777" w:rsidR="00C90160" w:rsidRPr="000C2EC6" w:rsidRDefault="00C90160" w:rsidP="00C90160">
      <w:pPr>
        <w:contextualSpacing/>
        <w:jc w:val="both"/>
        <w:rPr>
          <w:rFonts w:ascii="Neue Haas Grotesk Text Pro" w:hAnsi="Neue Haas Grotesk Text Pro" w:cs="Open Sans"/>
          <w:sz w:val="22"/>
          <w:szCs w:val="22"/>
        </w:rPr>
      </w:pPr>
    </w:p>
    <w:p w14:paraId="06427E3B" w14:textId="0B144972" w:rsidR="00ED03FD" w:rsidRPr="000C2EC6" w:rsidRDefault="00ED03FD" w:rsidP="00C90160">
      <w:pPr>
        <w:contextualSpacing/>
        <w:jc w:val="both"/>
        <w:rPr>
          <w:rFonts w:ascii="Neue Haas Grotesk Text Pro" w:hAnsi="Neue Haas Grotesk Text Pro" w:cs="Open Sans"/>
          <w:sz w:val="22"/>
          <w:szCs w:val="22"/>
        </w:rPr>
      </w:pPr>
      <w:r w:rsidRPr="000C2EC6">
        <w:rPr>
          <w:rFonts w:ascii="Neue Haas Grotesk Text Pro" w:hAnsi="Neue Haas Grotesk Text Pro" w:cs="Open Sans"/>
          <w:b/>
          <w:bCs/>
          <w:sz w:val="22"/>
          <w:szCs w:val="22"/>
        </w:rPr>
        <w:t>Job Type</w:t>
      </w:r>
      <w:r w:rsidRPr="000C2EC6">
        <w:rPr>
          <w:rFonts w:ascii="Neue Haas Grotesk Text Pro" w:hAnsi="Neue Haas Grotesk Text Pro" w:cs="Open Sans"/>
          <w:sz w:val="22"/>
          <w:szCs w:val="22"/>
        </w:rPr>
        <w:tab/>
      </w:r>
      <w:r w:rsidRPr="000C2EC6">
        <w:rPr>
          <w:rFonts w:ascii="Neue Haas Grotesk Text Pro" w:hAnsi="Neue Haas Grotesk Text Pro" w:cs="Open Sans"/>
          <w:sz w:val="22"/>
          <w:szCs w:val="22"/>
        </w:rPr>
        <w:tab/>
      </w:r>
      <w:r w:rsidRPr="000C2EC6">
        <w:rPr>
          <w:rFonts w:ascii="Neue Haas Grotesk Text Pro" w:hAnsi="Neue Haas Grotesk Text Pro" w:cs="Open Sans"/>
          <w:sz w:val="22"/>
          <w:szCs w:val="22"/>
        </w:rPr>
        <w:tab/>
      </w:r>
      <w:r w:rsidRPr="000C2EC6">
        <w:rPr>
          <w:rFonts w:ascii="Neue Haas Grotesk Text Pro" w:hAnsi="Neue Haas Grotesk Text Pro" w:cs="Open Sans"/>
          <w:sz w:val="22"/>
          <w:szCs w:val="22"/>
        </w:rPr>
        <w:tab/>
        <w:t>Full Time Permanent</w:t>
      </w:r>
    </w:p>
    <w:p w14:paraId="24523E28" w14:textId="77777777" w:rsidR="00C90160" w:rsidRPr="000C2EC6" w:rsidRDefault="00C90160" w:rsidP="00C90160">
      <w:pPr>
        <w:contextualSpacing/>
        <w:jc w:val="both"/>
        <w:rPr>
          <w:rFonts w:ascii="Neue Haas Grotesk Text Pro" w:hAnsi="Neue Haas Grotesk Text Pro" w:cs="Open Sans"/>
          <w:sz w:val="22"/>
          <w:szCs w:val="22"/>
        </w:rPr>
      </w:pPr>
    </w:p>
    <w:p w14:paraId="353225F7" w14:textId="12624182" w:rsidR="0097395C" w:rsidRPr="000C2EC6" w:rsidRDefault="00ED03FD" w:rsidP="00C90160">
      <w:pPr>
        <w:contextualSpacing/>
        <w:jc w:val="both"/>
        <w:rPr>
          <w:rFonts w:ascii="Neue Haas Grotesk Text Pro" w:hAnsi="Neue Haas Grotesk Text Pro" w:cs="Open Sans"/>
          <w:sz w:val="22"/>
          <w:szCs w:val="22"/>
        </w:rPr>
      </w:pPr>
      <w:r w:rsidRPr="000C2EC6">
        <w:rPr>
          <w:rFonts w:ascii="Neue Haas Grotesk Text Pro" w:hAnsi="Neue Haas Grotesk Text Pro" w:cs="Open Sans"/>
          <w:b/>
          <w:bCs/>
          <w:sz w:val="22"/>
          <w:szCs w:val="22"/>
        </w:rPr>
        <w:t>Salary</w:t>
      </w:r>
      <w:r w:rsidRPr="000C2EC6">
        <w:rPr>
          <w:rFonts w:ascii="Neue Haas Grotesk Text Pro" w:hAnsi="Neue Haas Grotesk Text Pro" w:cs="Open Sans"/>
          <w:b/>
          <w:bCs/>
          <w:sz w:val="22"/>
          <w:szCs w:val="22"/>
        </w:rPr>
        <w:tab/>
      </w:r>
      <w:r w:rsidRPr="000C2EC6">
        <w:rPr>
          <w:rFonts w:ascii="Neue Haas Grotesk Text Pro" w:hAnsi="Neue Haas Grotesk Text Pro" w:cs="Open Sans"/>
          <w:sz w:val="22"/>
          <w:szCs w:val="22"/>
        </w:rPr>
        <w:tab/>
      </w:r>
      <w:r w:rsidRPr="000C2EC6">
        <w:rPr>
          <w:rFonts w:ascii="Neue Haas Grotesk Text Pro" w:hAnsi="Neue Haas Grotesk Text Pro" w:cs="Open Sans"/>
          <w:sz w:val="22"/>
          <w:szCs w:val="22"/>
        </w:rPr>
        <w:tab/>
      </w:r>
      <w:r w:rsidRPr="000C2EC6">
        <w:rPr>
          <w:rFonts w:ascii="Neue Haas Grotesk Text Pro" w:hAnsi="Neue Haas Grotesk Text Pro" w:cs="Open Sans"/>
          <w:sz w:val="22"/>
          <w:szCs w:val="22"/>
        </w:rPr>
        <w:tab/>
      </w:r>
      <w:r w:rsidRPr="000C2EC6">
        <w:rPr>
          <w:rFonts w:ascii="Neue Haas Grotesk Text Pro" w:hAnsi="Neue Haas Grotesk Text Pro" w:cs="Open Sans"/>
          <w:sz w:val="22"/>
          <w:szCs w:val="22"/>
        </w:rPr>
        <w:tab/>
        <w:t>£26,091 - £32</w:t>
      </w:r>
      <w:r w:rsidR="00833DDF" w:rsidRPr="000C2EC6">
        <w:rPr>
          <w:rFonts w:ascii="Neue Haas Grotesk Text Pro" w:hAnsi="Neue Haas Grotesk Text Pro" w:cs="Open Sans"/>
          <w:sz w:val="22"/>
          <w:szCs w:val="22"/>
        </w:rPr>
        <w:t>,</w:t>
      </w:r>
      <w:r w:rsidRPr="000C2EC6">
        <w:rPr>
          <w:rFonts w:ascii="Neue Haas Grotesk Text Pro" w:hAnsi="Neue Haas Grotesk Text Pro" w:cs="Open Sans"/>
          <w:sz w:val="22"/>
          <w:szCs w:val="22"/>
        </w:rPr>
        <w:t>9</w:t>
      </w:r>
      <w:r w:rsidR="00C90160" w:rsidRPr="000C2EC6">
        <w:rPr>
          <w:rFonts w:ascii="Neue Haas Grotesk Text Pro" w:hAnsi="Neue Haas Grotesk Text Pro" w:cs="Open Sans"/>
          <w:sz w:val="22"/>
          <w:szCs w:val="22"/>
        </w:rPr>
        <w:t>35.50</w:t>
      </w:r>
    </w:p>
    <w:p w14:paraId="5AA4C937" w14:textId="77777777" w:rsidR="00C90160" w:rsidRPr="000C2EC6" w:rsidRDefault="00C90160" w:rsidP="00C90160">
      <w:pPr>
        <w:shd w:val="clear" w:color="auto" w:fill="FFFFFF"/>
        <w:spacing w:after="240"/>
        <w:jc w:val="center"/>
        <w:rPr>
          <w:rFonts w:ascii="Neue Haas Grotesk Text Pro" w:hAnsi="Neue Haas Grotesk Text Pro" w:cs="Open Sans"/>
          <w:b/>
          <w:bCs/>
          <w:sz w:val="22"/>
          <w:szCs w:val="22"/>
          <w:lang w:eastAsia="en-GB"/>
        </w:rPr>
      </w:pPr>
    </w:p>
    <w:p w14:paraId="5FE733E5" w14:textId="172AA912" w:rsidR="0097395C" w:rsidRPr="000C2EC6" w:rsidRDefault="00C17690" w:rsidP="00C90160">
      <w:pPr>
        <w:shd w:val="clear" w:color="auto" w:fill="FFFFFF"/>
        <w:spacing w:after="240"/>
        <w:jc w:val="both"/>
        <w:rPr>
          <w:rFonts w:ascii="Neue Haas Grotesk Text Pro" w:hAnsi="Neue Haas Grotesk Text Pro" w:cs="Open Sans"/>
          <w:b/>
          <w:bCs/>
          <w:sz w:val="22"/>
          <w:szCs w:val="22"/>
          <w:lang w:eastAsia="en-GB"/>
        </w:rPr>
      </w:pPr>
      <w:r w:rsidRPr="000C2EC6">
        <w:rPr>
          <w:rFonts w:ascii="Neue Haas Grotesk Text Pro" w:hAnsi="Neue Haas Grotesk Text Pro" w:cs="Open Sans"/>
          <w:b/>
          <w:bCs/>
          <w:sz w:val="22"/>
          <w:szCs w:val="22"/>
          <w:lang w:eastAsia="en-GB"/>
        </w:rPr>
        <w:t>On the front</w:t>
      </w:r>
      <w:r w:rsidR="00835A17" w:rsidRPr="000C2EC6">
        <w:rPr>
          <w:rFonts w:ascii="Neue Haas Grotesk Text Pro" w:hAnsi="Neue Haas Grotesk Text Pro" w:cs="Open Sans"/>
          <w:b/>
          <w:bCs/>
          <w:sz w:val="22"/>
          <w:szCs w:val="22"/>
          <w:lang w:eastAsia="en-GB"/>
        </w:rPr>
        <w:t xml:space="preserve"> </w:t>
      </w:r>
      <w:r w:rsidRPr="000C2EC6">
        <w:rPr>
          <w:rFonts w:ascii="Neue Haas Grotesk Text Pro" w:hAnsi="Neue Haas Grotesk Text Pro" w:cs="Open Sans"/>
          <w:b/>
          <w:bCs/>
          <w:sz w:val="22"/>
          <w:szCs w:val="22"/>
          <w:lang w:eastAsia="en-GB"/>
        </w:rPr>
        <w:t>line of mental health</w:t>
      </w:r>
    </w:p>
    <w:p w14:paraId="21658BA7" w14:textId="77777777" w:rsidR="00A9609D" w:rsidRPr="000C2EC6" w:rsidRDefault="004C0559" w:rsidP="00C90160">
      <w:pPr>
        <w:spacing w:after="240"/>
        <w:jc w:val="both"/>
        <w:rPr>
          <w:rFonts w:ascii="Neue Haas Grotesk Text Pro" w:eastAsia="Times New Roman" w:hAnsi="Neue Haas Grotesk Text Pro" w:cs="Open Sans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sz w:val="22"/>
          <w:szCs w:val="22"/>
          <w:lang w:eastAsia="en-GB"/>
        </w:rPr>
        <w:t xml:space="preserve">Never before </w:t>
      </w:r>
      <w:r w:rsidR="00B95AF6" w:rsidRPr="000C2EC6">
        <w:rPr>
          <w:rFonts w:ascii="Neue Haas Grotesk Text Pro" w:eastAsia="Times New Roman" w:hAnsi="Neue Haas Grotesk Text Pro" w:cs="Open Sans"/>
          <w:sz w:val="22"/>
          <w:szCs w:val="22"/>
          <w:lang w:eastAsia="en-GB"/>
        </w:rPr>
        <w:t xml:space="preserve">has there been a greater need for </w:t>
      </w:r>
      <w:r w:rsidR="00253A1E" w:rsidRPr="000C2EC6">
        <w:rPr>
          <w:rFonts w:ascii="Neue Haas Grotesk Text Pro" w:eastAsia="Times New Roman" w:hAnsi="Neue Haas Grotesk Text Pro" w:cs="Open Sans"/>
          <w:sz w:val="22"/>
          <w:szCs w:val="22"/>
          <w:lang w:eastAsia="en-GB"/>
        </w:rPr>
        <w:t xml:space="preserve">experienced </w:t>
      </w:r>
      <w:r w:rsidR="002B2022" w:rsidRPr="000C2EC6">
        <w:rPr>
          <w:rFonts w:ascii="Neue Haas Grotesk Text Pro" w:eastAsia="Times New Roman" w:hAnsi="Neue Haas Grotesk Text Pro" w:cs="Open Sans"/>
          <w:sz w:val="22"/>
          <w:szCs w:val="22"/>
          <w:lang w:eastAsia="en-GB"/>
        </w:rPr>
        <w:t xml:space="preserve">mental health nurses and an acknowledgement that </w:t>
      </w:r>
      <w:r w:rsidR="00ED0454" w:rsidRPr="000C2EC6">
        <w:rPr>
          <w:rFonts w:ascii="Neue Haas Grotesk Text Pro" w:eastAsia="Times New Roman" w:hAnsi="Neue Haas Grotesk Text Pro" w:cs="Open Sans"/>
          <w:sz w:val="22"/>
          <w:szCs w:val="22"/>
          <w:lang w:eastAsia="en-GB"/>
        </w:rPr>
        <w:t>mental health issues affect so many people from all walks of life.</w:t>
      </w:r>
    </w:p>
    <w:p w14:paraId="30329CFC" w14:textId="5E823B95" w:rsidR="00910E45" w:rsidRPr="000C2EC6" w:rsidRDefault="00C90160" w:rsidP="00C90160">
      <w:pPr>
        <w:spacing w:before="100" w:beforeAutospacing="1" w:after="100" w:afterAutospacing="1"/>
        <w:jc w:val="both"/>
        <w:rPr>
          <w:rFonts w:ascii="Neue Haas Grotesk Text Pro" w:eastAsia="Times New Roman" w:hAnsi="Neue Haas Grotesk Text Pro" w:cs="Open Sans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sz w:val="22"/>
          <w:szCs w:val="22"/>
          <w:lang w:eastAsia="en-GB"/>
        </w:rPr>
        <w:t>Centred</w:t>
      </w:r>
      <w:r w:rsidR="00910E45" w:rsidRPr="000C2EC6">
        <w:rPr>
          <w:rFonts w:ascii="Neue Haas Grotesk Text Pro" w:eastAsia="Times New Roman" w:hAnsi="Neue Haas Grotesk Text Pro" w:cs="Open Sans"/>
          <w:sz w:val="22"/>
          <w:szCs w:val="22"/>
          <w:lang w:eastAsia="en-GB"/>
        </w:rPr>
        <w:t xml:space="preserve"> is an innovative and forward-looking charity that supports people through mental ill health towards mental well-being across Highland.  This position is based at our Recovery Centre in Inverness This is an award-winning residential centre for people recovering from significant mental ill health that regularly receives an ‘excellent’ rating in the quality of its care from the Care Inspectorate. It is a centre that focusses on support and recovery, providing accommodation for up to 23 service users.</w:t>
      </w:r>
    </w:p>
    <w:p w14:paraId="585FFFDA" w14:textId="77777777" w:rsidR="00312E3C" w:rsidRPr="000C2EC6" w:rsidRDefault="0097395C" w:rsidP="00C90160">
      <w:pPr>
        <w:spacing w:after="240"/>
        <w:jc w:val="both"/>
        <w:rPr>
          <w:rFonts w:ascii="Neue Haas Grotesk Text Pro" w:hAnsi="Neue Haas Grotesk Text Pro" w:cs="Open Sans"/>
          <w:sz w:val="22"/>
          <w:szCs w:val="22"/>
          <w:shd w:val="clear" w:color="auto" w:fill="FFFFFF"/>
        </w:rPr>
      </w:pPr>
      <w:r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 xml:space="preserve">We are now looking to hire a </w:t>
      </w:r>
      <w:r w:rsidRPr="000C2EC6">
        <w:rPr>
          <w:rFonts w:ascii="Neue Haas Grotesk Text Pro" w:hAnsi="Neue Haas Grotesk Text Pro" w:cs="Open Sans"/>
          <w:b/>
          <w:bCs/>
          <w:sz w:val="22"/>
          <w:szCs w:val="22"/>
          <w:shd w:val="clear" w:color="auto" w:fill="FFFFFF"/>
        </w:rPr>
        <w:t>Staff Nurse</w:t>
      </w:r>
      <w:r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 xml:space="preserve"> to </w:t>
      </w:r>
      <w:r w:rsidR="00980F85"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 xml:space="preserve">join our excellent team at </w:t>
      </w:r>
      <w:r w:rsidR="00201CDF"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>the Recovery Centre</w:t>
      </w:r>
      <w:r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>.</w:t>
      </w:r>
    </w:p>
    <w:p w14:paraId="4440CA62" w14:textId="1740D139" w:rsidR="0097395C" w:rsidRPr="000C2EC6" w:rsidRDefault="00312E3C" w:rsidP="00C90160">
      <w:pPr>
        <w:spacing w:after="240"/>
        <w:jc w:val="both"/>
        <w:rPr>
          <w:rFonts w:ascii="Neue Haas Grotesk Text Pro" w:hAnsi="Neue Haas Grotesk Text Pro" w:cs="Open Sans"/>
          <w:sz w:val="22"/>
          <w:szCs w:val="22"/>
          <w:shd w:val="clear" w:color="auto" w:fill="FFFFFF"/>
        </w:rPr>
      </w:pPr>
      <w:r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 xml:space="preserve">This role offers a rare opportunity in nursing to play an instrumental role </w:t>
      </w:r>
      <w:r w:rsidR="007F43B4"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>in a person’s recovery from mental ill health. Many of the people we support at the Recovery Centre are with us</w:t>
      </w:r>
      <w:r w:rsidR="00D1077D"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 xml:space="preserve"> over</w:t>
      </w:r>
      <w:r w:rsidR="007F43B4"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 xml:space="preserve"> </w:t>
      </w:r>
      <w:r w:rsidR="003837B0"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 xml:space="preserve">an extended period of time. They form strong </w:t>
      </w:r>
      <w:r w:rsidR="00DF2CF5"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 xml:space="preserve">therapeutic </w:t>
      </w:r>
      <w:r w:rsidR="003837B0"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 xml:space="preserve">bonds with </w:t>
      </w:r>
      <w:r w:rsidR="00D1077D"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>our nurses and the wider team and</w:t>
      </w:r>
      <w:r w:rsidR="00E53614"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 xml:space="preserve"> their ultimate transition to supported or unsupported living </w:t>
      </w:r>
      <w:r w:rsidR="0071158B"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 xml:space="preserve">is both a significant milestone and a special moment. </w:t>
      </w:r>
    </w:p>
    <w:p w14:paraId="0FF35DBB" w14:textId="090237E2" w:rsidR="0097395C" w:rsidRPr="000C2EC6" w:rsidRDefault="0097395C" w:rsidP="00C90160">
      <w:pPr>
        <w:spacing w:after="240"/>
        <w:jc w:val="both"/>
        <w:rPr>
          <w:rFonts w:ascii="Neue Haas Grotesk Text Pro" w:hAnsi="Neue Haas Grotesk Text Pro" w:cs="Open Sans"/>
          <w:sz w:val="22"/>
          <w:szCs w:val="22"/>
          <w:shd w:val="clear" w:color="auto" w:fill="FFFFFF"/>
        </w:rPr>
      </w:pPr>
      <w:r w:rsidRPr="000C2EC6">
        <w:rPr>
          <w:rFonts w:ascii="Neue Haas Grotesk Text Pro" w:hAnsi="Neue Haas Grotesk Text Pro" w:cs="Open Sans"/>
          <w:sz w:val="22"/>
          <w:szCs w:val="22"/>
          <w:shd w:val="clear" w:color="auto" w:fill="FFFFFF"/>
        </w:rPr>
        <w:t>Our nursing staff contribute to the successful support of people experiencing mental ill-health by:</w:t>
      </w:r>
    </w:p>
    <w:p w14:paraId="35267F8A" w14:textId="65F7375E" w:rsidR="0097395C" w:rsidRPr="000C2EC6" w:rsidRDefault="0097395C" w:rsidP="00C90160">
      <w:pPr>
        <w:spacing w:after="24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b/>
          <w:bCs/>
          <w:sz w:val="22"/>
          <w:szCs w:val="22"/>
          <w:lang w:eastAsia="en-GB"/>
        </w:rPr>
        <w:t>Working holistically:</w:t>
      </w:r>
      <w:r w:rsidRPr="000C2EC6">
        <w:rPr>
          <w:rFonts w:ascii="Neue Haas Grotesk Text Pro" w:eastAsia="Times New Roman" w:hAnsi="Neue Haas Grotesk Text Pro" w:cs="Open Sans"/>
          <w:sz w:val="22"/>
          <w:szCs w:val="22"/>
          <w:lang w:eastAsia="en-GB"/>
        </w:rPr>
        <w:t xml:space="preserve"> As part of a team, we enable and motivate service users to 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explore, identify and achieve their goals to move towards mental health recovery</w:t>
      </w:r>
      <w:r w:rsidR="00886619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.</w:t>
      </w:r>
    </w:p>
    <w:p w14:paraId="41D65CEA" w14:textId="2ECC8158" w:rsidR="0097395C" w:rsidRPr="000C2EC6" w:rsidRDefault="002A7B13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lang w:eastAsia="en-GB"/>
        </w:rPr>
        <w:t>Providing h</w:t>
      </w:r>
      <w:r w:rsidR="0097395C" w:rsidRPr="000C2EC6"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lang w:eastAsia="en-GB"/>
        </w:rPr>
        <w:t>igh standards of care:</w:t>
      </w:r>
      <w:r w:rsidR="0097395C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The Staff Nurse will provide nursing care to a high standard in accordance with the NMC Code of Professional Conduct and in accordance with the unit monitoring and evaluation procedures as directed by the Manager. </w:t>
      </w:r>
    </w:p>
    <w:p w14:paraId="479FFCBD" w14:textId="386CBB6A" w:rsidR="00886619" w:rsidRPr="000C2EC6" w:rsidRDefault="00886619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lang w:eastAsia="en-GB"/>
        </w:rPr>
        <w:t>Continuing support for our service users: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The Staff Nurse will carry out assessments relevant to each service user, </w:t>
      </w:r>
      <w:r w:rsidR="00742E14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allocate staff time to meet their needs, 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set goals </w:t>
      </w:r>
      <w:r w:rsidR="00DF2CF5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with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them through the planning of individual support, and review progress. </w:t>
      </w:r>
    </w:p>
    <w:p w14:paraId="7C788F30" w14:textId="46D22639" w:rsidR="00886619" w:rsidRPr="000C2EC6" w:rsidRDefault="00886619" w:rsidP="00C90160">
      <w:pPr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lang w:eastAsia="en-GB"/>
        </w:rPr>
        <w:t>Nurturing the next generation: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The Staff Nurse will supervise</w:t>
      </w:r>
      <w:r w:rsidR="00DF2CF5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students and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junior staff and assist with the teaching of other staff within the team</w:t>
      </w:r>
      <w:r w:rsidR="00910E45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,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</w:t>
      </w:r>
      <w:r w:rsidR="00910E45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b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ecoming a recognised mentor 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lastRenderedPageBreak/>
        <w:t xml:space="preserve">through the University of </w:t>
      </w:r>
      <w:r w:rsidR="00DF2CF5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Highlands and Islands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</w:t>
      </w:r>
      <w:r w:rsidR="00910E45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and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encouraged to provide support to nursing students. </w:t>
      </w:r>
    </w:p>
    <w:p w14:paraId="1035B503" w14:textId="776DF473" w:rsidR="00742E14" w:rsidRPr="000C2EC6" w:rsidRDefault="00742E14" w:rsidP="00C90160">
      <w:pPr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</w:p>
    <w:p w14:paraId="339652CC" w14:textId="3206FB3E" w:rsidR="00742E14" w:rsidRPr="000C2EC6" w:rsidRDefault="00742E14" w:rsidP="00C90160">
      <w:pPr>
        <w:jc w:val="both"/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lang w:eastAsia="en-GB"/>
        </w:rPr>
        <w:t>What’s in it for you?</w:t>
      </w:r>
    </w:p>
    <w:p w14:paraId="50E13983" w14:textId="77777777" w:rsidR="005D3C86" w:rsidRPr="000C2EC6" w:rsidRDefault="005D3C86" w:rsidP="00C90160">
      <w:pPr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</w:p>
    <w:p w14:paraId="28F31E0C" w14:textId="55FBF070" w:rsidR="00742E14" w:rsidRPr="000C2EC6" w:rsidRDefault="00742E14" w:rsidP="00C90160">
      <w:pPr>
        <w:ind w:left="357"/>
        <w:contextualSpacing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Highly competitive starting salary </w:t>
      </w:r>
      <w:r w:rsidR="00910E45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£</w:t>
      </w:r>
      <w:r w:rsidR="002D4E22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26,091</w:t>
      </w:r>
      <w:r w:rsidR="00910E45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- </w:t>
      </w:r>
      <w:r w:rsidR="00C90160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£</w:t>
      </w:r>
      <w:r w:rsidR="00C90160" w:rsidRPr="000C2EC6">
        <w:rPr>
          <w:rFonts w:ascii="Neue Haas Grotesk Text Pro" w:hAnsi="Neue Haas Grotesk Text Pro" w:cs="Open Sans"/>
          <w:sz w:val="22"/>
          <w:szCs w:val="22"/>
        </w:rPr>
        <w:t>32,935.50</w:t>
      </w:r>
    </w:p>
    <w:p w14:paraId="11D48635" w14:textId="5AB13A4B" w:rsidR="00742E14" w:rsidRPr="000C2EC6" w:rsidRDefault="00742E14" w:rsidP="00C90160">
      <w:pPr>
        <w:ind w:left="357"/>
        <w:contextualSpacing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Annual salary review</w:t>
      </w:r>
    </w:p>
    <w:p w14:paraId="212D5C8C" w14:textId="77777777" w:rsidR="00742E14" w:rsidRPr="000C2EC6" w:rsidRDefault="00742E14" w:rsidP="00C90160">
      <w:pPr>
        <w:ind w:left="357"/>
        <w:contextualSpacing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Annual holiday allocation of 32 days including bank holidays, increasing with length of service </w:t>
      </w:r>
    </w:p>
    <w:p w14:paraId="644430A9" w14:textId="77777777" w:rsidR="00742E14" w:rsidRPr="000C2EC6" w:rsidRDefault="00742E14" w:rsidP="00C90160">
      <w:pPr>
        <w:ind w:left="357"/>
        <w:contextualSpacing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Fully funded training and personal development</w:t>
      </w:r>
    </w:p>
    <w:p w14:paraId="270BC060" w14:textId="77777777" w:rsidR="00742E14" w:rsidRPr="000C2EC6" w:rsidRDefault="00742E14" w:rsidP="00C90160">
      <w:pPr>
        <w:ind w:left="357"/>
        <w:contextualSpacing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Health and wellness support paid for by the company</w:t>
      </w:r>
    </w:p>
    <w:p w14:paraId="08DFFBD2" w14:textId="77777777" w:rsidR="00742E14" w:rsidRPr="000C2EC6" w:rsidRDefault="00742E14" w:rsidP="00C90160">
      <w:pPr>
        <w:ind w:left="357"/>
        <w:contextualSpacing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The support of experienced and highly qualified colleagues</w:t>
      </w:r>
    </w:p>
    <w:p w14:paraId="13CC4BB5" w14:textId="1A53F9E4" w:rsidR="00742E14" w:rsidRPr="000C2EC6" w:rsidRDefault="00742E14" w:rsidP="00C90160">
      <w:pPr>
        <w:ind w:left="357"/>
        <w:contextualSpacing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In service benefits, such as life assurance</w:t>
      </w:r>
    </w:p>
    <w:p w14:paraId="4D658AC9" w14:textId="77777777" w:rsidR="00C90160" w:rsidRPr="000C2EC6" w:rsidRDefault="00ED03FD" w:rsidP="00C90160">
      <w:pPr>
        <w:spacing w:after="200" w:line="276" w:lineRule="auto"/>
        <w:ind w:left="357"/>
        <w:contextualSpacing/>
        <w:jc w:val="both"/>
        <w:rPr>
          <w:rStyle w:val="Hyperlink"/>
          <w:rFonts w:ascii="Neue Haas Grotesk Text Pro" w:hAnsi="Neue Haas Grotesk Text Pro" w:cs="Open Sans"/>
          <w:sz w:val="22"/>
          <w:szCs w:val="22"/>
          <w:lang w:eastAsia="en-GB"/>
        </w:rPr>
      </w:pPr>
      <w:bookmarkStart w:id="0" w:name="_Hlk85194735"/>
      <w:r w:rsidRPr="000C2EC6">
        <w:rPr>
          <w:rFonts w:ascii="Neue Haas Grotesk Text Pro" w:hAnsi="Neue Haas Grotesk Text Pro" w:cs="Open Sans"/>
          <w:sz w:val="22"/>
          <w:szCs w:val="22"/>
          <w:lang w:eastAsia="en-GB"/>
        </w:rPr>
        <w:t xml:space="preserve">Access your money as you earn it via our partners </w:t>
      </w:r>
      <w:proofErr w:type="spellStart"/>
      <w:r w:rsidRPr="000C2EC6">
        <w:rPr>
          <w:rFonts w:ascii="Neue Haas Grotesk Text Pro" w:hAnsi="Neue Haas Grotesk Text Pro" w:cs="Open Sans"/>
          <w:sz w:val="22"/>
          <w:szCs w:val="22"/>
          <w:lang w:eastAsia="en-GB"/>
        </w:rPr>
        <w:t>Hastee</w:t>
      </w:r>
      <w:proofErr w:type="spellEnd"/>
      <w:r w:rsidRPr="000C2EC6">
        <w:rPr>
          <w:rFonts w:ascii="Neue Haas Grotesk Text Pro" w:hAnsi="Neue Haas Grotesk Text Pro" w:cs="Open Sans"/>
          <w:sz w:val="22"/>
          <w:szCs w:val="22"/>
          <w:lang w:eastAsia="en-GB"/>
        </w:rPr>
        <w:t xml:space="preserve"> </w:t>
      </w:r>
      <w:hyperlink r:id="rId7" w:history="1">
        <w:r w:rsidRPr="000C2EC6">
          <w:rPr>
            <w:rStyle w:val="Hyperlink"/>
            <w:rFonts w:ascii="Neue Haas Grotesk Text Pro" w:hAnsi="Neue Haas Grotesk Text Pro" w:cs="Open Sans"/>
            <w:sz w:val="22"/>
            <w:szCs w:val="22"/>
            <w:lang w:eastAsia="en-GB"/>
          </w:rPr>
          <w:t>https://www.hastee.com/employees/</w:t>
        </w:r>
      </w:hyperlink>
      <w:bookmarkEnd w:id="0"/>
    </w:p>
    <w:p w14:paraId="703630E8" w14:textId="70ECF450" w:rsidR="00ED03FD" w:rsidRPr="000C2EC6" w:rsidRDefault="00742E14" w:rsidP="00C90160">
      <w:pPr>
        <w:spacing w:after="200" w:line="276" w:lineRule="auto"/>
        <w:ind w:left="357"/>
        <w:contextualSpacing/>
        <w:jc w:val="both"/>
        <w:rPr>
          <w:rFonts w:ascii="Neue Haas Grotesk Text Pro" w:hAnsi="Neue Haas Grotesk Text Pro" w:cs="Open Sans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Competitive pension scheme</w:t>
      </w:r>
    </w:p>
    <w:p w14:paraId="4FE486DB" w14:textId="77777777" w:rsidR="00ED03FD" w:rsidRPr="000C2EC6" w:rsidRDefault="00742E14" w:rsidP="00C90160">
      <w:pPr>
        <w:spacing w:after="200" w:line="276" w:lineRule="auto"/>
        <w:ind w:left="357"/>
        <w:contextualSpacing/>
        <w:jc w:val="both"/>
        <w:rPr>
          <w:rFonts w:ascii="Neue Haas Grotesk Text Pro" w:hAnsi="Neue Haas Grotesk Text Pro" w:cs="Open Sans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The knowledge that you are contributing to the mental well-being of the local community</w:t>
      </w:r>
    </w:p>
    <w:p w14:paraId="463AEE90" w14:textId="77777777" w:rsidR="00ED03FD" w:rsidRPr="000C2EC6" w:rsidRDefault="00742E14" w:rsidP="00C90160">
      <w:pPr>
        <w:spacing w:after="200" w:line="276" w:lineRule="auto"/>
        <w:ind w:left="357"/>
        <w:contextualSpacing/>
        <w:jc w:val="both"/>
        <w:rPr>
          <w:rFonts w:ascii="Neue Haas Grotesk Text Pro" w:hAnsi="Neue Haas Grotesk Text Pro" w:cs="Open Sans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On the job training and an investment in your talent</w:t>
      </w:r>
    </w:p>
    <w:p w14:paraId="68E62B8B" w14:textId="79B23F7F" w:rsidR="00742E14" w:rsidRPr="000C2EC6" w:rsidRDefault="00742E14" w:rsidP="00C90160">
      <w:pPr>
        <w:spacing w:after="200" w:line="276" w:lineRule="auto"/>
        <w:ind w:left="357"/>
        <w:contextualSpacing/>
        <w:jc w:val="both"/>
        <w:rPr>
          <w:rFonts w:ascii="Neue Haas Grotesk Text Pro" w:hAnsi="Neue Haas Grotesk Text Pro" w:cs="Open Sans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A chance to climb the ladder within the company</w:t>
      </w:r>
    </w:p>
    <w:p w14:paraId="5047E11A" w14:textId="3042860D" w:rsidR="00742E14" w:rsidRPr="000C2EC6" w:rsidRDefault="00742E14" w:rsidP="00C90160">
      <w:pPr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</w:p>
    <w:p w14:paraId="5A906A6B" w14:textId="77777777" w:rsidR="00742E14" w:rsidRPr="000C2EC6" w:rsidRDefault="00742E14" w:rsidP="00C90160">
      <w:pPr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lang w:eastAsia="en-GB"/>
        </w:rPr>
        <w:t>Who we’re looking for: </w:t>
      </w:r>
    </w:p>
    <w:p w14:paraId="031D6FDA" w14:textId="67FE20A9" w:rsidR="00742E14" w:rsidRPr="000C2EC6" w:rsidRDefault="00742E14" w:rsidP="00C90160">
      <w:pPr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</w:p>
    <w:p w14:paraId="75C968B4" w14:textId="4C45B42D" w:rsidR="00742E14" w:rsidRPr="000C2EC6" w:rsidRDefault="00742E14" w:rsidP="00C90160">
      <w:pPr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This is a permanent, full-time position. We are looking for someone who:</w:t>
      </w:r>
    </w:p>
    <w:p w14:paraId="483F388B" w14:textId="77777777" w:rsidR="004D3860" w:rsidRPr="000C2EC6" w:rsidRDefault="004D3860" w:rsidP="00C90160">
      <w:pPr>
        <w:pStyle w:val="ListParagraph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</w:p>
    <w:p w14:paraId="59295FBE" w14:textId="4C648B42" w:rsidR="009C6591" w:rsidRPr="000C2EC6" w:rsidRDefault="009C6591" w:rsidP="00C90160">
      <w:pPr>
        <w:ind w:left="36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Understands the need for a clear commitment to service users, and their </w:t>
      </w:r>
      <w:proofErr w:type="spellStart"/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carers</w:t>
      </w:r>
      <w:proofErr w:type="spellEnd"/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, in delivering a high-quality service that meets their needs.</w:t>
      </w:r>
    </w:p>
    <w:p w14:paraId="29F3686C" w14:textId="77777777" w:rsidR="009C6591" w:rsidRPr="000C2EC6" w:rsidRDefault="00742E14" w:rsidP="00C90160">
      <w:pPr>
        <w:ind w:left="36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Is aware that their own values, attitudes and cultural assumptions will have an impact on others.</w:t>
      </w:r>
      <w:r w:rsidR="009C6591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</w:t>
      </w:r>
    </w:p>
    <w:p w14:paraId="70FD7256" w14:textId="14AB7EB3" w:rsidR="00742E14" w:rsidRPr="000C2EC6" w:rsidRDefault="009C6591" w:rsidP="00C90160">
      <w:pPr>
        <w:ind w:left="36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Is aware that everyone has different feelings and values and is aware of the need to respect and acknowledge these at all times.</w:t>
      </w:r>
    </w:p>
    <w:p w14:paraId="622A9810" w14:textId="312B2AD5" w:rsidR="00742E14" w:rsidRPr="000C2EC6" w:rsidRDefault="00742E14" w:rsidP="00C90160">
      <w:pPr>
        <w:ind w:left="36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Demonstrates a commitment to the development of their own skills and knowledge</w:t>
      </w:r>
      <w:r w:rsidR="009C6591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and is willing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to actively seek and take part in learning opportunities.</w:t>
      </w:r>
    </w:p>
    <w:p w14:paraId="4EE1FE06" w14:textId="21418F7C" w:rsidR="00742E14" w:rsidRPr="000C2EC6" w:rsidRDefault="009C6591" w:rsidP="00C90160">
      <w:pPr>
        <w:ind w:left="36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Can</w:t>
      </w:r>
      <w:r w:rsidR="00742E14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be adaptable within their role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and </w:t>
      </w:r>
      <w:r w:rsidR="00742E14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show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s</w:t>
      </w:r>
      <w:r w:rsidR="00742E14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initiative.</w:t>
      </w:r>
    </w:p>
    <w:p w14:paraId="6DBF623D" w14:textId="5C5D2753" w:rsidR="00742E14" w:rsidRPr="000C2EC6" w:rsidRDefault="009C6591" w:rsidP="00C90160">
      <w:pPr>
        <w:ind w:left="36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Has g</w:t>
      </w:r>
      <w:r w:rsidR="00742E14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ood communication skills, both oral and written.</w:t>
      </w:r>
    </w:p>
    <w:p w14:paraId="6DA6C9DD" w14:textId="4C54FC7B" w:rsidR="002A7B13" w:rsidRPr="000C2EC6" w:rsidRDefault="002A7B13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A full list of duties can be provided upon request. </w:t>
      </w:r>
    </w:p>
    <w:p w14:paraId="4D528611" w14:textId="66F8F117" w:rsidR="002A7B13" w:rsidRPr="000C2EC6" w:rsidRDefault="002A7B13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lang w:eastAsia="en-GB"/>
        </w:rPr>
        <w:t>Could you be who we are looking for? Make a difference and come and join our sector-leading charity.</w:t>
      </w:r>
    </w:p>
    <w:p w14:paraId="5601296F" w14:textId="57FA7E42" w:rsidR="002A7B13" w:rsidRPr="000C2EC6" w:rsidRDefault="002A7B13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u w:val="single"/>
          <w:lang w:eastAsia="en-GB"/>
        </w:rPr>
      </w:pPr>
      <w:r w:rsidRPr="000C2EC6"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lang w:eastAsia="en-GB"/>
        </w:rPr>
        <w:t xml:space="preserve">Apply at </w:t>
      </w:r>
      <w:hyperlink r:id="rId8" w:history="1">
        <w:r w:rsidR="00C90160" w:rsidRPr="000C2EC6">
          <w:rPr>
            <w:rStyle w:val="Hyperlink"/>
            <w:rFonts w:ascii="Neue Haas Grotesk Text Pro" w:eastAsia="Times New Roman" w:hAnsi="Neue Haas Grotesk Text Pro" w:cs="Open Sans"/>
            <w:b/>
            <w:bCs/>
            <w:sz w:val="22"/>
            <w:szCs w:val="22"/>
            <w:lang w:eastAsia="en-GB"/>
          </w:rPr>
          <w:t>www.centred.scot</w:t>
        </w:r>
      </w:hyperlink>
      <w:r w:rsidR="00C90160" w:rsidRPr="000C2EC6">
        <w:rPr>
          <w:rStyle w:val="Hyperlink"/>
          <w:rFonts w:ascii="Neue Haas Grotesk Text Pro" w:eastAsia="Times New Roman" w:hAnsi="Neue Haas Grotesk Text Pro" w:cs="Open Sans"/>
          <w:b/>
          <w:bCs/>
          <w:sz w:val="22"/>
          <w:szCs w:val="22"/>
          <w:lang w:eastAsia="en-GB"/>
        </w:rPr>
        <w:t xml:space="preserve"> </w:t>
      </w:r>
      <w:r w:rsidR="00ED03FD" w:rsidRPr="000C2EC6">
        <w:rPr>
          <w:rStyle w:val="Hyperlink"/>
          <w:rFonts w:ascii="Neue Haas Grotesk Text Pro" w:eastAsia="Times New Roman" w:hAnsi="Neue Haas Grotesk Text Pro" w:cs="Open Sans"/>
          <w:b/>
          <w:bCs/>
          <w:color w:val="auto"/>
          <w:sz w:val="22"/>
          <w:szCs w:val="22"/>
          <w:u w:val="none"/>
          <w:lang w:eastAsia="en-GB"/>
        </w:rPr>
        <w:t>or call 01463 236507 for an application form</w:t>
      </w:r>
    </w:p>
    <w:p w14:paraId="48234C2A" w14:textId="605DC49D" w:rsidR="002A7B13" w:rsidRPr="000C2EC6" w:rsidRDefault="002B17F7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E</w:t>
      </w:r>
      <w:r w:rsidR="002A7B13"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xperience:</w:t>
      </w:r>
    </w:p>
    <w:p w14:paraId="1CB133F5" w14:textId="77777777" w:rsidR="002A7B13" w:rsidRPr="000C2EC6" w:rsidRDefault="002A7B13" w:rsidP="00C90160">
      <w:pPr>
        <w:pStyle w:val="ListParagraph"/>
        <w:numPr>
          <w:ilvl w:val="0"/>
          <w:numId w:val="3"/>
        </w:numPr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RMN or RMN/RGN</w:t>
      </w:r>
      <w:r w:rsidRPr="000C2EC6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​</w:t>
      </w:r>
    </w:p>
    <w:p w14:paraId="5522FFB7" w14:textId="77777777" w:rsidR="002A7B13" w:rsidRPr="000C2EC6" w:rsidRDefault="002A7B13" w:rsidP="00C90160">
      <w:pPr>
        <w:pStyle w:val="ListParagraph"/>
        <w:numPr>
          <w:ilvl w:val="0"/>
          <w:numId w:val="3"/>
        </w:numPr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Conversant with legislation concerning mental health issues</w:t>
      </w:r>
    </w:p>
    <w:p w14:paraId="3A525405" w14:textId="1EF2F84A" w:rsidR="002A7B13" w:rsidRPr="000C2EC6" w:rsidRDefault="002A7B13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lastRenderedPageBreak/>
        <w:t>The appointment is subject to a six-month probationary period with an initial three month review.</w:t>
      </w:r>
    </w:p>
    <w:p w14:paraId="4B65E9C7" w14:textId="77777777" w:rsidR="002A7B13" w:rsidRPr="000C2EC6" w:rsidRDefault="002A7B13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The post holder will hold a current and satisfactory PVG scheme membership or will secure this prior to commencement in post.</w:t>
      </w:r>
    </w:p>
    <w:p w14:paraId="6A2BEAC0" w14:textId="1FC65867" w:rsidR="002A7B13" w:rsidRPr="000C2EC6" w:rsidRDefault="002A7B13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This post is subject to two satisfactory references.</w:t>
      </w:r>
    </w:p>
    <w:p w14:paraId="7E744BE5" w14:textId="60357D13" w:rsidR="002A7B13" w:rsidRPr="000C2EC6" w:rsidRDefault="00B867B8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lang w:eastAsia="en-GB"/>
        </w:rPr>
        <w:t xml:space="preserve">About </w:t>
      </w:r>
      <w:r w:rsidR="00C90160" w:rsidRPr="000C2EC6">
        <w:rPr>
          <w:rFonts w:ascii="Neue Haas Grotesk Text Pro" w:eastAsia="Times New Roman" w:hAnsi="Neue Haas Grotesk Text Pro" w:cs="Open Sans"/>
          <w:b/>
          <w:bCs/>
          <w:color w:val="000000"/>
          <w:sz w:val="22"/>
          <w:szCs w:val="22"/>
          <w:lang w:eastAsia="en-GB"/>
        </w:rPr>
        <w:t>Centred</w:t>
      </w:r>
    </w:p>
    <w:p w14:paraId="02E72528" w14:textId="2528EE73" w:rsidR="00910E45" w:rsidRPr="000C2EC6" w:rsidRDefault="00C90160" w:rsidP="00C90160">
      <w:pPr>
        <w:spacing w:after="240"/>
        <w:jc w:val="both"/>
        <w:rPr>
          <w:rFonts w:ascii="Neue Haas Grotesk Text Pro" w:eastAsia="Times New Roman" w:hAnsi="Neue Haas Grotesk Text Pro" w:cs="Open Sans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sz w:val="22"/>
          <w:szCs w:val="22"/>
          <w:lang w:eastAsia="en-GB"/>
        </w:rPr>
        <w:t>Centred</w:t>
      </w:r>
      <w:r w:rsidR="00910E45" w:rsidRPr="000C2EC6">
        <w:rPr>
          <w:rFonts w:ascii="Neue Haas Grotesk Text Pro" w:eastAsia="Times New Roman" w:hAnsi="Neue Haas Grotesk Text Pro" w:cs="Open Sans"/>
          <w:sz w:val="22"/>
          <w:szCs w:val="22"/>
          <w:lang w:eastAsia="en-GB"/>
        </w:rPr>
        <w:t xml:space="preserve"> is fully committed to paying the Real Living Wage and is accredited by Investors in People.</w:t>
      </w:r>
    </w:p>
    <w:p w14:paraId="4E908F92" w14:textId="6C2EFE14" w:rsidR="002A7B13" w:rsidRPr="000C2EC6" w:rsidRDefault="002A7B13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It’s important that our culture – in addition to the role – is the right fit for you. Check out our careers page </w:t>
      </w:r>
      <w:hyperlink r:id="rId9" w:history="1">
        <w:r w:rsidR="00850D47" w:rsidRPr="006812AA">
          <w:rPr>
            <w:rStyle w:val="Hyperlink"/>
            <w:rFonts w:ascii="Neue Haas Grotesk Text Pro" w:eastAsia="Times New Roman" w:hAnsi="Neue Haas Grotesk Text Pro" w:cs="Open Sans"/>
            <w:sz w:val="22"/>
            <w:szCs w:val="22"/>
            <w:lang w:eastAsia="en-GB"/>
          </w:rPr>
          <w:t>https://centred.scot/careers/</w:t>
        </w:r>
      </w:hyperlink>
      <w:r w:rsidR="00850D47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 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to find out more about us and hear directly from support workers and other staff on what it’s like to work for </w:t>
      </w:r>
      <w:r w:rsidR="00850D47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 xml:space="preserve">Centred. </w:t>
      </w:r>
    </w:p>
    <w:p w14:paraId="1AE0BCDE" w14:textId="7789F20B" w:rsidR="002A7B13" w:rsidRPr="000C2EC6" w:rsidRDefault="002A7B13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b/>
          <w:bCs/>
          <w:i/>
          <w:iCs/>
          <w:color w:val="000000"/>
          <w:sz w:val="22"/>
          <w:szCs w:val="22"/>
          <w:lang w:eastAsia="en-GB"/>
        </w:rPr>
        <w:t>Diversity and inclusion</w:t>
      </w:r>
      <w:r w:rsidRPr="000C2EC6"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  <w:t> </w:t>
      </w:r>
      <w:r w:rsidRPr="000C2EC6">
        <w:rPr>
          <w:rFonts w:ascii="Neue Haas Grotesk Text Pro" w:eastAsia="Times New Roman" w:hAnsi="Neue Haas Grotesk Text Pro" w:cs="Open Sans"/>
          <w:i/>
          <w:iCs/>
          <w:color w:val="000000"/>
          <w:sz w:val="22"/>
          <w:szCs w:val="22"/>
          <w:lang w:eastAsia="en-GB"/>
        </w:rPr>
        <w:t xml:space="preserve">are very important to us at </w:t>
      </w:r>
      <w:r w:rsidR="00C90160" w:rsidRPr="000C2EC6">
        <w:rPr>
          <w:rFonts w:ascii="Neue Haas Grotesk Text Pro" w:eastAsia="Times New Roman" w:hAnsi="Neue Haas Grotesk Text Pro" w:cs="Open Sans"/>
          <w:i/>
          <w:iCs/>
          <w:color w:val="000000"/>
          <w:sz w:val="22"/>
          <w:szCs w:val="22"/>
          <w:lang w:eastAsia="en-GB"/>
        </w:rPr>
        <w:t xml:space="preserve">Centred </w:t>
      </w:r>
      <w:r w:rsidRPr="000C2EC6">
        <w:rPr>
          <w:rFonts w:ascii="Neue Haas Grotesk Text Pro" w:eastAsia="Times New Roman" w:hAnsi="Neue Haas Grotesk Text Pro" w:cs="Open Sans"/>
          <w:i/>
          <w:iCs/>
          <w:color w:val="000000"/>
          <w:sz w:val="22"/>
          <w:szCs w:val="22"/>
          <w:lang w:eastAsia="en-GB"/>
        </w:rPr>
        <w:t>and we value a multitude of diverse talent within our business. We want everyone to be themselves at work and encourage a culture that includes everyone. Our policies ensure that every candidate and employee is treated fairly and with equal opportunities.</w:t>
      </w:r>
    </w:p>
    <w:p w14:paraId="3ABA488C" w14:textId="5C2E27F0" w:rsidR="002A7B13" w:rsidRPr="000C2EC6" w:rsidRDefault="00C90160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  <w:r w:rsidRPr="000C2EC6">
        <w:rPr>
          <w:rFonts w:ascii="Neue Haas Grotesk Text Pro" w:eastAsia="Times New Roman" w:hAnsi="Neue Haas Grotesk Text Pro" w:cs="Open Sans"/>
          <w:i/>
          <w:iCs/>
          <w:color w:val="000000"/>
          <w:sz w:val="22"/>
          <w:szCs w:val="22"/>
          <w:lang w:eastAsia="en-GB"/>
        </w:rPr>
        <w:t>Centred</w:t>
      </w:r>
      <w:r w:rsidR="002A7B13" w:rsidRPr="000C2EC6">
        <w:rPr>
          <w:rFonts w:ascii="Neue Haas Grotesk Text Pro" w:eastAsia="Times New Roman" w:hAnsi="Neue Haas Grotesk Text Pro" w:cs="Open Sans"/>
          <w:i/>
          <w:iCs/>
          <w:color w:val="000000"/>
          <w:sz w:val="22"/>
          <w:szCs w:val="22"/>
          <w:lang w:eastAsia="en-GB"/>
        </w:rPr>
        <w:t>, as a leading social care provider, is highly regulated by the Care Inspectorate. Successful candidates will have to undergo a PVG check with Disclosure Scotland. If this is unsuccessful or if you do not have full right to work in the UK, we will be unable to offer you a position.</w:t>
      </w:r>
    </w:p>
    <w:p w14:paraId="7366E455" w14:textId="77777777" w:rsidR="002A7B13" w:rsidRPr="000C2EC6" w:rsidRDefault="002A7B13" w:rsidP="00C90160">
      <w:pPr>
        <w:spacing w:before="320" w:after="320"/>
        <w:jc w:val="both"/>
        <w:rPr>
          <w:rFonts w:ascii="Neue Haas Grotesk Text Pro" w:eastAsia="Times New Roman" w:hAnsi="Neue Haas Grotesk Text Pro" w:cs="Open Sans"/>
          <w:color w:val="000000"/>
          <w:sz w:val="22"/>
          <w:szCs w:val="22"/>
          <w:lang w:eastAsia="en-GB"/>
        </w:rPr>
      </w:pPr>
    </w:p>
    <w:sectPr w:rsidR="002A7B13" w:rsidRPr="000C2EC6" w:rsidSect="009D1AC0">
      <w:head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4A460" w14:textId="77777777" w:rsidR="00ED03FD" w:rsidRDefault="00ED03FD" w:rsidP="00ED03FD">
      <w:r>
        <w:separator/>
      </w:r>
    </w:p>
  </w:endnote>
  <w:endnote w:type="continuationSeparator" w:id="0">
    <w:p w14:paraId="4178B124" w14:textId="77777777" w:rsidR="00ED03FD" w:rsidRDefault="00ED03FD" w:rsidP="00ED0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 Haas Grotesk Text Pro">
    <w:altName w:val="Neue Haas Grotesk Text Pro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71833" w14:textId="77777777" w:rsidR="00ED03FD" w:rsidRDefault="00ED03FD" w:rsidP="00ED03FD">
      <w:r>
        <w:separator/>
      </w:r>
    </w:p>
  </w:footnote>
  <w:footnote w:type="continuationSeparator" w:id="0">
    <w:p w14:paraId="1C3D549A" w14:textId="77777777" w:rsidR="00ED03FD" w:rsidRDefault="00ED03FD" w:rsidP="00ED0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1F946" w14:textId="3C546C51" w:rsidR="00ED03FD" w:rsidRDefault="00C90160" w:rsidP="00ED03FD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DCC24BD" wp14:editId="35B475AD">
          <wp:simplePos x="0" y="0"/>
          <wp:positionH relativeFrom="margin">
            <wp:align>center</wp:align>
          </wp:positionH>
          <wp:positionV relativeFrom="paragraph">
            <wp:posOffset>-139319</wp:posOffset>
          </wp:positionV>
          <wp:extent cx="1806586" cy="838200"/>
          <wp:effectExtent l="0" t="0" r="3175" b="0"/>
          <wp:wrapTopAndBottom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6586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D1BDF"/>
    <w:multiLevelType w:val="multilevel"/>
    <w:tmpl w:val="FBA22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680229"/>
    <w:multiLevelType w:val="hybridMultilevel"/>
    <w:tmpl w:val="2E9C7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31B79"/>
    <w:multiLevelType w:val="hybridMultilevel"/>
    <w:tmpl w:val="5FDE3C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11348E"/>
    <w:multiLevelType w:val="hybridMultilevel"/>
    <w:tmpl w:val="C2385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CE5511"/>
    <w:multiLevelType w:val="multilevel"/>
    <w:tmpl w:val="461C1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30D79B9"/>
    <w:multiLevelType w:val="multilevel"/>
    <w:tmpl w:val="E1FAF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A37864"/>
    <w:multiLevelType w:val="hybridMultilevel"/>
    <w:tmpl w:val="ECCA84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jcztbAwMDE2MbBU0lEKTi0uzszPAykwqgUA1iMZ9ywAAAA="/>
  </w:docVars>
  <w:rsids>
    <w:rsidRoot w:val="0097395C"/>
    <w:rsid w:val="000440FE"/>
    <w:rsid w:val="000C2EC6"/>
    <w:rsid w:val="0011646E"/>
    <w:rsid w:val="00201CDF"/>
    <w:rsid w:val="00253A1E"/>
    <w:rsid w:val="002A7B13"/>
    <w:rsid w:val="002B17F7"/>
    <w:rsid w:val="002B2022"/>
    <w:rsid w:val="002D4E22"/>
    <w:rsid w:val="00312E3C"/>
    <w:rsid w:val="003837B0"/>
    <w:rsid w:val="0042518F"/>
    <w:rsid w:val="00434D17"/>
    <w:rsid w:val="004C0559"/>
    <w:rsid w:val="004D3860"/>
    <w:rsid w:val="005243A7"/>
    <w:rsid w:val="005D3C86"/>
    <w:rsid w:val="006076A3"/>
    <w:rsid w:val="0064555A"/>
    <w:rsid w:val="006E6707"/>
    <w:rsid w:val="006F0320"/>
    <w:rsid w:val="0071158B"/>
    <w:rsid w:val="00742E14"/>
    <w:rsid w:val="007F43B4"/>
    <w:rsid w:val="00833DDF"/>
    <w:rsid w:val="00835A17"/>
    <w:rsid w:val="00850D47"/>
    <w:rsid w:val="00886619"/>
    <w:rsid w:val="008D6EAC"/>
    <w:rsid w:val="00907317"/>
    <w:rsid w:val="00910E45"/>
    <w:rsid w:val="00923ED8"/>
    <w:rsid w:val="0097395C"/>
    <w:rsid w:val="00980F85"/>
    <w:rsid w:val="009C6591"/>
    <w:rsid w:val="009D1AC0"/>
    <w:rsid w:val="009F308D"/>
    <w:rsid w:val="00A514CD"/>
    <w:rsid w:val="00A9609D"/>
    <w:rsid w:val="00AF3C24"/>
    <w:rsid w:val="00B26E0D"/>
    <w:rsid w:val="00B867B8"/>
    <w:rsid w:val="00B95AF6"/>
    <w:rsid w:val="00BE7909"/>
    <w:rsid w:val="00C160B6"/>
    <w:rsid w:val="00C17690"/>
    <w:rsid w:val="00C367F4"/>
    <w:rsid w:val="00C90160"/>
    <w:rsid w:val="00CC1DDC"/>
    <w:rsid w:val="00CE00A0"/>
    <w:rsid w:val="00D0475B"/>
    <w:rsid w:val="00D05E38"/>
    <w:rsid w:val="00D1077D"/>
    <w:rsid w:val="00D25DF6"/>
    <w:rsid w:val="00DF2CF5"/>
    <w:rsid w:val="00E00179"/>
    <w:rsid w:val="00E53614"/>
    <w:rsid w:val="00E81387"/>
    <w:rsid w:val="00ED03FD"/>
    <w:rsid w:val="00ED0454"/>
    <w:rsid w:val="00F54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E93382C"/>
  <w15:chartTrackingRefBased/>
  <w15:docId w15:val="{62D07F2A-E784-5540-928B-1597B6E47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="Open Sans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395C"/>
    <w:rPr>
      <w:rFonts w:asciiTheme="minorHAnsi" w:hAnsiTheme="minorHAnsi" w:cstheme="min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2E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7B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7B1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C1D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1D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1DDC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1D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1DDC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D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10E45"/>
    <w:rPr>
      <w:rFonts w:asciiTheme="minorHAnsi" w:hAnsiTheme="minorHAnsi" w:cstheme="min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D03F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03FD"/>
    <w:rPr>
      <w:rFonts w:asciiTheme="minorHAnsi" w:hAnsiTheme="minorHAnsi" w:cs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D03F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03FD"/>
    <w:rPr>
      <w:rFonts w:asciiTheme="minorHAnsi" w:hAnsiTheme="minorHAnsi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entred.sco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hastee.com/employe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entred.scot/career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32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lidh Marshall</dc:creator>
  <cp:keywords/>
  <dc:description/>
  <cp:lastModifiedBy>Natalie Dunbar</cp:lastModifiedBy>
  <cp:revision>13</cp:revision>
  <dcterms:created xsi:type="dcterms:W3CDTF">2021-01-18T14:49:00Z</dcterms:created>
  <dcterms:modified xsi:type="dcterms:W3CDTF">2022-05-26T11:22:00Z</dcterms:modified>
</cp:coreProperties>
</file>